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53527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93198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6142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1736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1736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1736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1736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801992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46143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6159196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430683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560527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560527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656472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74365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491393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038065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363857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3206150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4195042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756437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1241195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471340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471340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345649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487051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471340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487051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Петросян Эмиль Манукович</dc:creator>
  <dc:language>ru-RU</dc:language>
  <cp:keywords/>
  <dcterms:created xsi:type="dcterms:W3CDTF">2023-02-18T00:27:57Z</dcterms:created>
  <dcterms:modified xsi:type="dcterms:W3CDTF">2023-02-18T00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